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77777777" w:rsidR="004231E6" w:rsidRDefault="00BA3249">
      <w:pPr>
        <w:spacing w:after="0" w:line="259" w:lineRule="auto"/>
        <w:ind w:right="4"/>
        <w:jc w:val="center"/>
      </w:pPr>
      <w:r>
        <w:t xml:space="preserve">Lou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r>
        <w:t xml:space="preserve">Cell : (225)-252-8982 </w:t>
      </w:r>
    </w:p>
    <w:p w14:paraId="75A3CCB6" w14:textId="77777777" w:rsidR="004231E6" w:rsidRDefault="00BA3249">
      <w:pPr>
        <w:pStyle w:val="Heading1"/>
        <w:ind w:left="-5"/>
      </w:pPr>
      <w:r>
        <w:t xml:space="preserve">Profess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C39EA9" w14:textId="6EC3AF85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ab/>
        <w:t xml:space="preserve">Ph.D., (ABD) 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M.Sc., 2019  </w:t>
      </w:r>
    </w:p>
    <w:p w14:paraId="61AA9FE5" w14:textId="77777777" w:rsidR="004231E6" w:rsidRDefault="00BA3249">
      <w:pPr>
        <w:spacing w:after="0" w:line="389" w:lineRule="auto"/>
        <w:ind w:left="-5" w:right="0"/>
      </w:pPr>
      <w:r>
        <w:rPr>
          <w:sz w:val="18"/>
        </w:rPr>
        <w:t xml:space="preserve">Rajshahi University of Engineering &amp; Technology, Bangladesh  </w:t>
      </w:r>
      <w:r>
        <w:rPr>
          <w:sz w:val="18"/>
        </w:rPr>
        <w:tab/>
        <w:t xml:space="preserve">Computer Science &amp; Engineering  </w:t>
      </w:r>
      <w:r>
        <w:rPr>
          <w:sz w:val="18"/>
        </w:rPr>
        <w:tab/>
        <w:t xml:space="preserve">B.Sc.(Engg.), 2014 </w:t>
      </w: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7777777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-ordinator for two Summer term local high school teacher training program to prepare themselves to teach ICT course. </w:t>
      </w:r>
    </w:p>
    <w:p w14:paraId="3FF5D8EE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a teaching assistant for courses like Computer Graphics, Video game design, Programming with C/C++, Statistics and Graphs in Matlab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77777777" w:rsidR="004231E6" w:rsidRDefault="00BA3249">
      <w:pPr>
        <w:numPr>
          <w:ilvl w:val="0"/>
          <w:numId w:val="1"/>
        </w:numPr>
        <w:spacing w:after="41"/>
        <w:ind w:right="0" w:hanging="360"/>
      </w:pPr>
      <w:r>
        <w:t>Developed a multi-modal fusion system by fusing Kinect depth sensor and Thermal camera for 3D human body shape estimation as masters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Machine Learning 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77777777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 :</w:t>
      </w:r>
      <w:r>
        <w:t xml:space="preserve"> LaTex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0CE940C6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 :</w:t>
      </w:r>
      <w:r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77777777" w:rsidR="004231E6" w:rsidRDefault="00BA3249">
      <w:pPr>
        <w:pStyle w:val="Heading1"/>
        <w:ind w:left="-5"/>
      </w:pPr>
      <w:r>
        <w:t xml:space="preserve">Theses 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3064A81" w14:textId="77777777" w:rsidR="004231E6" w:rsidRDefault="00BA3249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Tisha, Sirazum Munira, "Thermal-Kinect Fusion Scanning System for Bodyshape Inpainting and Estimation under Clothing" (2019). </w:t>
      </w:r>
      <w:r>
        <w:rPr>
          <w:i/>
        </w:rPr>
        <w:t>LSU Master's Theses</w:t>
      </w:r>
      <w:r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77777777" w:rsidR="004231E6" w:rsidRDefault="00BA3249">
      <w:pPr>
        <w:pStyle w:val="Heading1"/>
        <w:ind w:left="-5"/>
      </w:pPr>
      <w:r>
        <w:t xml:space="preserve">Scholarships, Awards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446B5BF5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65B3A9CF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Award:</w:t>
      </w:r>
      <w:r>
        <w:t xml:space="preserve"> Student of the year award, undergraduate level, 2014 </w:t>
      </w:r>
    </w:p>
    <w:p w14:paraId="2B366D69" w14:textId="77777777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-ordinator:</w:t>
      </w:r>
      <w:r>
        <w:t xml:space="preserve">  Bangladeshi Student Association at LSU (BSA@LSU), 2017-2018 </w:t>
      </w:r>
    </w:p>
    <w:p w14:paraId="2107154F" w14:textId="1E8332FB" w:rsidR="007A6F19" w:rsidRDefault="00BA3249" w:rsidP="00640543">
      <w:pPr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Member :</w:t>
      </w:r>
      <w:r>
        <w:t xml:space="preserve"> IEEE, ACM, Women in Computer Science (WICS@LSU)</w:t>
      </w:r>
      <w:r w:rsidR="00640543">
        <w:t>, Women in Machine Learning (WiML)</w:t>
      </w:r>
    </w:p>
    <w:p w14:paraId="7A545BC8" w14:textId="796D3793" w:rsidR="007A6F19" w:rsidRDefault="007A6F1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 :</w:t>
      </w:r>
      <w:r>
        <w:t xml:space="preserve"> ASE 2021 conference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gUA2RhOyywAAAA="/>
  </w:docVars>
  <w:rsids>
    <w:rsidRoot w:val="004231E6"/>
    <w:rsid w:val="004231E6"/>
    <w:rsid w:val="005A08C8"/>
    <w:rsid w:val="00640543"/>
    <w:rsid w:val="007A6F19"/>
    <w:rsid w:val="00BA3249"/>
    <w:rsid w:val="00C7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6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6</cp:revision>
  <dcterms:created xsi:type="dcterms:W3CDTF">2021-11-16T22:07:00Z</dcterms:created>
  <dcterms:modified xsi:type="dcterms:W3CDTF">2022-04-08T15:42:00Z</dcterms:modified>
</cp:coreProperties>
</file>